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8350F3" w14:textId="77777777" w:rsidR="00567B5D" w:rsidRDefault="00567B5D" w:rsidP="00567B5D">
      <w:pPr>
        <w:jc w:val="center"/>
      </w:pPr>
      <w:r>
        <w:t xml:space="preserve">God’s selfie </w:t>
      </w:r>
    </w:p>
    <w:p w14:paraId="1449D785" w14:textId="77777777" w:rsidR="00595BE9" w:rsidRDefault="00567B5D" w:rsidP="00595BE9">
      <w:pPr>
        <w:jc w:val="center"/>
      </w:pPr>
      <w:r>
        <w:t>(or another modern illustration of God’s description of Himself)</w:t>
      </w:r>
    </w:p>
    <w:p w14:paraId="274798F0" w14:textId="7358FCEE" w:rsidR="00595BE9" w:rsidRDefault="00595BE9" w:rsidP="00595BE9"/>
    <w:p w14:paraId="5491AAF9" w14:textId="7CDDE580" w:rsidR="00595BE9" w:rsidRDefault="00595BE9" w:rsidP="0017269A">
      <w:r>
        <w:t>Sometimes we take selfies to</w:t>
      </w:r>
      <w:r w:rsidR="00AB52CE">
        <w:t xml:space="preserve"> portray to the world who we are!  Did God ever </w:t>
      </w:r>
      <w:r w:rsidR="000A6BEB">
        <w:t xml:space="preserve">take </w:t>
      </w:r>
      <w:r w:rsidR="00AB52CE">
        <w:t>a selfie</w:t>
      </w:r>
      <w:r w:rsidR="00660108">
        <w:t xml:space="preserve">?  </w:t>
      </w:r>
      <w:r w:rsidR="000A6BEB">
        <w:t xml:space="preserve">Yes, He did just that in </w:t>
      </w:r>
      <w:r w:rsidR="00660108">
        <w:t xml:space="preserve">Exodus 34 </w:t>
      </w:r>
      <w:r w:rsidR="000A6BEB">
        <w:t>when Moses asked God for a revelation of himself.  God showed Moses His glory by giving him a</w:t>
      </w:r>
      <w:r w:rsidR="00AB52CE">
        <w:t xml:space="preserve"> verbal </w:t>
      </w:r>
      <w:r w:rsidR="000A6BEB">
        <w:t>self-</w:t>
      </w:r>
      <w:r w:rsidR="00AB52CE">
        <w:t>description</w:t>
      </w:r>
      <w:r w:rsidR="000A6BEB">
        <w:t xml:space="preserve"> that is unique among all Bible passages. In this self-description </w:t>
      </w:r>
      <w:r>
        <w:t xml:space="preserve">God </w:t>
      </w:r>
      <w:r w:rsidR="000A6BEB">
        <w:t xml:space="preserve">selects </w:t>
      </w:r>
      <w:r>
        <w:t xml:space="preserve">8 characteristics </w:t>
      </w:r>
      <w:r w:rsidR="00AB52CE">
        <w:t xml:space="preserve">that </w:t>
      </w:r>
      <w:r w:rsidR="000A6BEB">
        <w:t>He wants to be known by.</w:t>
      </w:r>
      <w:r w:rsidR="00AB52CE">
        <w:t xml:space="preserve"> </w:t>
      </w:r>
      <w:r w:rsidR="000A6BEB">
        <w:t xml:space="preserve"> </w:t>
      </w:r>
      <w:proofErr w:type="gramStart"/>
      <w:r w:rsidR="00660108">
        <w:t>Let’s</w:t>
      </w:r>
      <w:proofErr w:type="gramEnd"/>
      <w:r w:rsidR="00660108">
        <w:t xml:space="preserve"> study </w:t>
      </w:r>
      <w:r w:rsidR="00AB52CE">
        <w:t xml:space="preserve">God’s </w:t>
      </w:r>
      <w:r w:rsidR="00660108">
        <w:t xml:space="preserve">“selfie” and learn how we can better understand who God </w:t>
      </w:r>
      <w:r w:rsidR="000A6BEB">
        <w:t xml:space="preserve">is so we can better relate to Him and more clearly </w:t>
      </w:r>
      <w:r w:rsidR="00660108">
        <w:t xml:space="preserve">share him with others.    </w:t>
      </w:r>
      <w:r>
        <w:t xml:space="preserve">  </w:t>
      </w:r>
    </w:p>
    <w:p w14:paraId="368CB544" w14:textId="0F95178F" w:rsidR="00567B5D" w:rsidRDefault="00567B5D" w:rsidP="00567B5D">
      <w:proofErr w:type="gramStart"/>
      <w:r>
        <w:rPr>
          <w:b/>
          <w:bCs/>
        </w:rPr>
        <w:t xml:space="preserve">Exodus 34:6-7 (NKJV) </w:t>
      </w:r>
      <w:r>
        <w:rPr>
          <w:color w:val="000000"/>
          <w:vertAlign w:val="superscript"/>
        </w:rPr>
        <w:t xml:space="preserve">6 </w:t>
      </w:r>
      <w:r>
        <w:t xml:space="preserve"> And the </w:t>
      </w:r>
      <w:r>
        <w:rPr>
          <w:smallCaps/>
        </w:rPr>
        <w:t>LORD</w:t>
      </w:r>
      <w:r>
        <w:t xml:space="preserve"> passed before him and proclaimed, "The </w:t>
      </w:r>
      <w:r>
        <w:rPr>
          <w:smallCaps/>
        </w:rPr>
        <w:t>LORD</w:t>
      </w:r>
      <w:r>
        <w:t xml:space="preserve">, the </w:t>
      </w:r>
      <w:r>
        <w:rPr>
          <w:smallCaps/>
        </w:rPr>
        <w:t>LORD</w:t>
      </w:r>
      <w:r>
        <w:t xml:space="preserve"> God, merciful and gracious, longsuffering, and abounding in goodness and truth, </w:t>
      </w:r>
      <w:r>
        <w:rPr>
          <w:color w:val="000000"/>
          <w:vertAlign w:val="superscript"/>
        </w:rPr>
        <w:t xml:space="preserve">7 </w:t>
      </w:r>
      <w:r>
        <w:t xml:space="preserve">keeping mercy for thousands, forgiving iniquity and transgression and sin, by no means clearing </w:t>
      </w:r>
      <w:r>
        <w:rPr>
          <w:i/>
          <w:iCs/>
        </w:rPr>
        <w:t>the guilty,</w:t>
      </w:r>
      <w:r>
        <w:t xml:space="preserve"> visiting the iniquity of the fathers upon the children and the children's children to the third and the fourth generation."</w:t>
      </w:r>
      <w:proofErr w:type="gramEnd"/>
    </w:p>
    <w:p w14:paraId="4F12D25C" w14:textId="4AF5AFF5" w:rsidR="00567B5D" w:rsidRDefault="00567B5D" w:rsidP="00567B5D">
      <w:r w:rsidRPr="0017269A">
        <w:rPr>
          <w:b/>
        </w:rPr>
        <w:t>Week one:</w:t>
      </w:r>
      <w:r>
        <w:t xml:space="preserve"> </w:t>
      </w:r>
      <w:r w:rsidR="00E67223">
        <w:t>Merciful</w:t>
      </w:r>
      <w:r>
        <w:t xml:space="preserve"> and gracious</w:t>
      </w:r>
      <w:r w:rsidR="00CB69BA">
        <w:t xml:space="preserve"> - </w:t>
      </w:r>
      <w:r w:rsidR="002B6D04">
        <w:t>The first word</w:t>
      </w:r>
      <w:r w:rsidR="00CB69BA">
        <w:t>s God uses to describe H</w:t>
      </w:r>
      <w:r w:rsidR="002B6D04">
        <w:t xml:space="preserve">imself is </w:t>
      </w:r>
      <w:r w:rsidR="005F4160">
        <w:t xml:space="preserve">merciful </w:t>
      </w:r>
      <w:r w:rsidR="00CB69BA">
        <w:t>and gracious, this means He cares and gives</w:t>
      </w:r>
      <w:r w:rsidR="002B6D04">
        <w:t xml:space="preserve">.   God cares about our hurts and feelings </w:t>
      </w:r>
      <w:r w:rsidR="009278CF">
        <w:t xml:space="preserve">and gives Himself </w:t>
      </w:r>
      <w:proofErr w:type="gramStart"/>
      <w:r w:rsidR="009278CF">
        <w:t xml:space="preserve">to </w:t>
      </w:r>
      <w:r w:rsidR="00CB69BA">
        <w:t>fully empathize</w:t>
      </w:r>
      <w:proofErr w:type="gramEnd"/>
      <w:r w:rsidR="00CB69BA">
        <w:t xml:space="preserve"> with us. Is this the first words you use to describe God to others? </w:t>
      </w:r>
    </w:p>
    <w:p w14:paraId="74BCA523" w14:textId="6AF125D0" w:rsidR="0017269A" w:rsidRPr="0017269A" w:rsidRDefault="0017269A" w:rsidP="00567B5D">
      <w:pPr>
        <w:rPr>
          <w:b/>
        </w:rPr>
      </w:pPr>
      <w:r w:rsidRPr="0017269A">
        <w:rPr>
          <w:b/>
        </w:rPr>
        <w:t xml:space="preserve">Take Away: </w:t>
      </w:r>
      <w:r w:rsidR="00CB69BA">
        <w:rPr>
          <w:b/>
        </w:rPr>
        <w:t>Do you approach God under</w:t>
      </w:r>
      <w:r w:rsidR="005F4160">
        <w:rPr>
          <w:b/>
        </w:rPr>
        <w:t>standing Him to be merciful</w:t>
      </w:r>
      <w:r w:rsidR="00CB69BA">
        <w:rPr>
          <w:b/>
        </w:rPr>
        <w:t xml:space="preserve"> and gracious and do you portray a </w:t>
      </w:r>
      <w:r w:rsidR="005F4160">
        <w:rPr>
          <w:b/>
        </w:rPr>
        <w:t xml:space="preserve">mercy and grace to people? </w:t>
      </w:r>
      <w:r w:rsidR="00CB69BA">
        <w:rPr>
          <w:b/>
        </w:rPr>
        <w:t xml:space="preserve"> </w:t>
      </w:r>
    </w:p>
    <w:p w14:paraId="201CF967" w14:textId="2C437758" w:rsidR="00567B5D" w:rsidRDefault="00567B5D" w:rsidP="00567B5D">
      <w:r w:rsidRPr="0017269A">
        <w:rPr>
          <w:b/>
        </w:rPr>
        <w:t xml:space="preserve">Week </w:t>
      </w:r>
      <w:proofErr w:type="gramStart"/>
      <w:r w:rsidRPr="0017269A">
        <w:rPr>
          <w:b/>
        </w:rPr>
        <w:t>two</w:t>
      </w:r>
      <w:proofErr w:type="gramEnd"/>
      <w:r w:rsidRPr="0017269A">
        <w:rPr>
          <w:b/>
        </w:rPr>
        <w:t>:</w:t>
      </w:r>
      <w:r>
        <w:t xml:space="preserve"> </w:t>
      </w:r>
      <w:r w:rsidR="002B6D04">
        <w:t xml:space="preserve">Patient </w:t>
      </w:r>
      <w:r>
        <w:t xml:space="preserve">and abounding in </w:t>
      </w:r>
      <w:r w:rsidR="002B6D04">
        <w:t>steadfast love</w:t>
      </w:r>
      <w:r>
        <w:t xml:space="preserve"> </w:t>
      </w:r>
      <w:r w:rsidR="00CB69BA">
        <w:t xml:space="preserve">– </w:t>
      </w:r>
      <w:r w:rsidR="00AD4BD7">
        <w:t xml:space="preserve">In addition to being </w:t>
      </w:r>
      <w:r w:rsidR="00CB69BA">
        <w:t>compassionate and gracious</w:t>
      </w:r>
      <w:r w:rsidR="00AD4BD7">
        <w:t xml:space="preserve"> God goes the extra mile by claiming patients and abounding in steadfast love. God is longsuffering in His desire to claim you as His own. </w:t>
      </w:r>
      <w:proofErr w:type="gramStart"/>
      <w:r w:rsidR="00AD4BD7">
        <w:t>And</w:t>
      </w:r>
      <w:proofErr w:type="gramEnd"/>
      <w:r w:rsidR="00AD4BD7">
        <w:t xml:space="preserve"> abounding in steadfast love by enduring our human frailties! </w:t>
      </w:r>
      <w:r w:rsidR="00CB69BA">
        <w:t xml:space="preserve"> </w:t>
      </w:r>
    </w:p>
    <w:p w14:paraId="43D3848A" w14:textId="7B8DC35E" w:rsidR="0017269A" w:rsidRPr="0017269A" w:rsidRDefault="0017269A" w:rsidP="00567B5D">
      <w:pPr>
        <w:rPr>
          <w:b/>
        </w:rPr>
      </w:pPr>
      <w:r w:rsidRPr="0017269A">
        <w:rPr>
          <w:b/>
        </w:rPr>
        <w:t>Take Away:</w:t>
      </w:r>
      <w:r w:rsidR="00AD4BD7">
        <w:rPr>
          <w:b/>
        </w:rPr>
        <w:t xml:space="preserve"> Do you approach God with the understanding of His patients and Love, and do you extend patients and love with others. </w:t>
      </w:r>
    </w:p>
    <w:p w14:paraId="1298A010" w14:textId="7D6C6873" w:rsidR="00567B5D" w:rsidRPr="000D5F35" w:rsidRDefault="00567B5D" w:rsidP="00567B5D">
      <w:r w:rsidRPr="000D5F35">
        <w:rPr>
          <w:b/>
        </w:rPr>
        <w:t xml:space="preserve">Week </w:t>
      </w:r>
      <w:proofErr w:type="gramStart"/>
      <w:r w:rsidRPr="000D5F35">
        <w:rPr>
          <w:b/>
        </w:rPr>
        <w:t>three</w:t>
      </w:r>
      <w:proofErr w:type="gramEnd"/>
      <w:r w:rsidRPr="000D5F35">
        <w:rPr>
          <w:b/>
        </w:rPr>
        <w:t>:</w:t>
      </w:r>
      <w:r w:rsidRPr="000D5F35">
        <w:t xml:space="preserve"> </w:t>
      </w:r>
      <w:r w:rsidR="002B6D04" w:rsidRPr="000D5F35">
        <w:t>T</w:t>
      </w:r>
      <w:r w:rsidRPr="000D5F35">
        <w:t>ru</w:t>
      </w:r>
      <w:r w:rsidR="002B6D04" w:rsidRPr="000D5F35">
        <w:t>e</w:t>
      </w:r>
      <w:r w:rsidRPr="000D5F35">
        <w:t xml:space="preserve"> </w:t>
      </w:r>
      <w:r w:rsidR="000A5F7A" w:rsidRPr="000D5F35">
        <w:t xml:space="preserve">(standard of faithfulness) </w:t>
      </w:r>
      <w:r w:rsidR="002B6D04" w:rsidRPr="000D5F35">
        <w:t xml:space="preserve">and </w:t>
      </w:r>
      <w:r w:rsidRPr="000D5F35">
        <w:t xml:space="preserve">keeping </w:t>
      </w:r>
      <w:r w:rsidR="002B6D04" w:rsidRPr="000D5F35">
        <w:t>steadfast love to thousands</w:t>
      </w:r>
      <w:r w:rsidRPr="000D5F35">
        <w:t xml:space="preserve"> </w:t>
      </w:r>
      <w:r w:rsidR="00AD4BD7" w:rsidRPr="000D5F35">
        <w:t xml:space="preserve">– God is faithful to Himself by being truth and extending steadfast love to the masses. </w:t>
      </w:r>
    </w:p>
    <w:p w14:paraId="51392DC9" w14:textId="160E92D4" w:rsidR="0017269A" w:rsidRPr="0017269A" w:rsidRDefault="0017269A" w:rsidP="00567B5D">
      <w:pPr>
        <w:rPr>
          <w:b/>
        </w:rPr>
      </w:pPr>
      <w:r w:rsidRPr="000D5F35">
        <w:rPr>
          <w:b/>
        </w:rPr>
        <w:t xml:space="preserve">Take Away: </w:t>
      </w:r>
      <w:r w:rsidR="00AD4BD7" w:rsidRPr="000D5F35">
        <w:rPr>
          <w:b/>
        </w:rPr>
        <w:t>Do we see God as Truth and His word as truth and are we willing to share truth in love!</w:t>
      </w:r>
      <w:r w:rsidR="00AD4BD7">
        <w:rPr>
          <w:b/>
        </w:rPr>
        <w:t xml:space="preserve"> </w:t>
      </w:r>
    </w:p>
    <w:p w14:paraId="04414FC5" w14:textId="41EDD567" w:rsidR="00567B5D" w:rsidRDefault="00CC6C81" w:rsidP="00567B5D">
      <w:r w:rsidRPr="0017269A">
        <w:rPr>
          <w:b/>
        </w:rPr>
        <w:t xml:space="preserve">Week </w:t>
      </w:r>
      <w:proofErr w:type="gramStart"/>
      <w:r w:rsidRPr="0017269A">
        <w:rPr>
          <w:b/>
        </w:rPr>
        <w:t>four</w:t>
      </w:r>
      <w:proofErr w:type="gramEnd"/>
      <w:r w:rsidR="00567B5D" w:rsidRPr="0017269A">
        <w:rPr>
          <w:b/>
        </w:rPr>
        <w:t>:</w:t>
      </w:r>
      <w:r w:rsidR="00567B5D">
        <w:t xml:space="preserve"> </w:t>
      </w:r>
      <w:bookmarkStart w:id="0" w:name="_GoBack"/>
      <w:r w:rsidR="00567B5D">
        <w:t xml:space="preserve">Forgiving </w:t>
      </w:r>
      <w:r w:rsidR="002B6D04">
        <w:t xml:space="preserve">sin, </w:t>
      </w:r>
      <w:r w:rsidR="00567B5D">
        <w:t>iniquity</w:t>
      </w:r>
      <w:r w:rsidR="002B6D04">
        <w:t>,</w:t>
      </w:r>
      <w:r w:rsidR="00567B5D">
        <w:t xml:space="preserve"> and transgression</w:t>
      </w:r>
      <w:r w:rsidR="002B6D04">
        <w:t>s</w:t>
      </w:r>
      <w:r w:rsidR="00567B5D">
        <w:t xml:space="preserve"> </w:t>
      </w:r>
      <w:bookmarkEnd w:id="0"/>
      <w:r w:rsidR="00A2441A">
        <w:t>–</w:t>
      </w:r>
      <w:r w:rsidR="00A640DB">
        <w:t xml:space="preserve"> </w:t>
      </w:r>
      <w:r w:rsidR="00A2441A">
        <w:t xml:space="preserve">God provides atonement, which is full forgiveness, for all sin both original personal (iniquity and transgressions).  </w:t>
      </w:r>
    </w:p>
    <w:p w14:paraId="0AD75723" w14:textId="05B9440B" w:rsidR="0017269A" w:rsidRPr="0017269A" w:rsidRDefault="0017269A" w:rsidP="00567B5D">
      <w:pPr>
        <w:rPr>
          <w:b/>
        </w:rPr>
      </w:pPr>
      <w:r w:rsidRPr="0017269A">
        <w:rPr>
          <w:b/>
        </w:rPr>
        <w:t xml:space="preserve">Take Away: </w:t>
      </w:r>
      <w:r w:rsidR="00862D30">
        <w:rPr>
          <w:b/>
        </w:rPr>
        <w:t xml:space="preserve">Have you accepted God’s forgiveness for your sins, and are you extending forgiveness to others? </w:t>
      </w:r>
    </w:p>
    <w:p w14:paraId="589DF6C1" w14:textId="7CD6A7BE" w:rsidR="00567B5D" w:rsidRDefault="00567B5D" w:rsidP="00567B5D">
      <w:r w:rsidRPr="0017269A">
        <w:rPr>
          <w:b/>
        </w:rPr>
        <w:t xml:space="preserve">Week </w:t>
      </w:r>
      <w:proofErr w:type="gramStart"/>
      <w:r w:rsidR="00CC6C81" w:rsidRPr="0017269A">
        <w:rPr>
          <w:b/>
        </w:rPr>
        <w:t>five</w:t>
      </w:r>
      <w:proofErr w:type="gramEnd"/>
      <w:r w:rsidRPr="0017269A">
        <w:rPr>
          <w:b/>
        </w:rPr>
        <w:t>:</w:t>
      </w:r>
      <w:r>
        <w:t xml:space="preserve"> </w:t>
      </w:r>
      <w:r w:rsidR="002B6D04">
        <w:t xml:space="preserve">By no means </w:t>
      </w:r>
      <w:r>
        <w:t xml:space="preserve">clearing the guilty </w:t>
      </w:r>
      <w:r w:rsidR="00A342AF">
        <w:t xml:space="preserve">– While we rejoice in the seven descriptive words expressing God’s nature and approach to us, He is not a pushover, in the end there will be Judgement and consequences. </w:t>
      </w:r>
    </w:p>
    <w:p w14:paraId="4E7636AE" w14:textId="3A58D0D7" w:rsidR="0017269A" w:rsidRPr="0017269A" w:rsidRDefault="0017269A" w:rsidP="00567B5D">
      <w:pPr>
        <w:rPr>
          <w:b/>
        </w:rPr>
      </w:pPr>
      <w:r w:rsidRPr="0017269A">
        <w:rPr>
          <w:b/>
        </w:rPr>
        <w:t xml:space="preserve">Take Away: </w:t>
      </w:r>
      <w:r w:rsidR="00A342AF">
        <w:rPr>
          <w:b/>
        </w:rPr>
        <w:t xml:space="preserve">today is your day of salvation; do not delay for there will come a day when time runs out on Grace. </w:t>
      </w:r>
    </w:p>
    <w:sectPr w:rsidR="0017269A" w:rsidRPr="00172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tDQ2tLQwM7IwNLFQ0lEKTi0uzszPAykwqgUAB46Q6iwAAAA="/>
  </w:docVars>
  <w:rsids>
    <w:rsidRoot w:val="00567B5D"/>
    <w:rsid w:val="000A5F7A"/>
    <w:rsid w:val="000A6BEB"/>
    <w:rsid w:val="000D2B93"/>
    <w:rsid w:val="000D5F35"/>
    <w:rsid w:val="0017269A"/>
    <w:rsid w:val="00181158"/>
    <w:rsid w:val="002B6D04"/>
    <w:rsid w:val="00567B5D"/>
    <w:rsid w:val="00593D9F"/>
    <w:rsid w:val="00595BE9"/>
    <w:rsid w:val="005F4160"/>
    <w:rsid w:val="00616DE0"/>
    <w:rsid w:val="00660108"/>
    <w:rsid w:val="00862D30"/>
    <w:rsid w:val="009278CF"/>
    <w:rsid w:val="00A2441A"/>
    <w:rsid w:val="00A342AF"/>
    <w:rsid w:val="00A640DB"/>
    <w:rsid w:val="00AB52CE"/>
    <w:rsid w:val="00AD4BD7"/>
    <w:rsid w:val="00CB3C9F"/>
    <w:rsid w:val="00CB69BA"/>
    <w:rsid w:val="00CC6C81"/>
    <w:rsid w:val="00E67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126DF"/>
  <w15:chartTrackingRefBased/>
  <w15:docId w15:val="{DFF52F0B-BECA-4911-A124-79B8818A2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nne Lankford</dc:creator>
  <cp:keywords/>
  <dc:description/>
  <cp:lastModifiedBy>Wynne Lankford</cp:lastModifiedBy>
  <cp:revision>17</cp:revision>
  <dcterms:created xsi:type="dcterms:W3CDTF">2019-05-08T19:18:00Z</dcterms:created>
  <dcterms:modified xsi:type="dcterms:W3CDTF">2019-09-16T15:58:00Z</dcterms:modified>
</cp:coreProperties>
</file>